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an 20, 2023 / Jan 20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